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2F6422" w14:textId="22CE671F" w:rsidR="0092504D" w:rsidRPr="00E30AFF" w:rsidRDefault="0092504D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sz w:val="24"/>
          <w:szCs w:val="24"/>
        </w:rPr>
        <w:t xml:space="preserve">I (Madeline) downloaded git bash from </w:t>
      </w:r>
      <w:hyperlink r:id="rId4" w:history="1">
        <w:r w:rsidRPr="00E30AFF">
          <w:rPr>
            <w:rStyle w:val="Hyperlink"/>
            <w:rFonts w:ascii="Arial" w:hAnsi="Arial" w:cs="Arial"/>
            <w:sz w:val="24"/>
            <w:szCs w:val="24"/>
          </w:rPr>
          <w:t>https://git-scm.com/downloads</w:t>
        </w:r>
      </w:hyperlink>
      <w:r w:rsidRPr="00E30AFF">
        <w:rPr>
          <w:rFonts w:ascii="Arial" w:hAnsi="Arial" w:cs="Arial"/>
          <w:sz w:val="24"/>
          <w:szCs w:val="24"/>
        </w:rPr>
        <w:t xml:space="preserve"> </w:t>
      </w:r>
    </w:p>
    <w:p w14:paraId="6356DDF6" w14:textId="1E689274" w:rsidR="0092504D" w:rsidRPr="00E30AFF" w:rsidRDefault="0092504D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sz w:val="24"/>
          <w:szCs w:val="24"/>
        </w:rPr>
        <w:t>This is how to download/clone bioinformatics-iGEM-2020</w:t>
      </w:r>
    </w:p>
    <w:p w14:paraId="47E4EAE1" w14:textId="09768407" w:rsidR="00AF346C" w:rsidRPr="00E30AFF" w:rsidRDefault="004F1DCA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92B254E" wp14:editId="0553BE77">
            <wp:extent cx="5917693" cy="3326130"/>
            <wp:effectExtent l="0" t="0" r="698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1432" t="20832" r="28632" b="19278"/>
                    <a:stretch/>
                  </pic:blipFill>
                  <pic:spPr bwMode="auto">
                    <a:xfrm>
                      <a:off x="0" y="0"/>
                      <a:ext cx="5926819" cy="33312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3A76F" w14:textId="2B9A8F58" w:rsidR="00A523E5" w:rsidRPr="00E30AFF" w:rsidRDefault="00A523E5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sz w:val="24"/>
          <w:szCs w:val="24"/>
        </w:rPr>
        <w:t>After you clone the repository, whenever you want to edit</w:t>
      </w:r>
      <w:r w:rsidR="00E30AFF" w:rsidRPr="00E30AFF">
        <w:rPr>
          <w:rFonts w:ascii="Arial" w:hAnsi="Arial" w:cs="Arial"/>
          <w:sz w:val="24"/>
          <w:szCs w:val="24"/>
        </w:rPr>
        <w:t xml:space="preserve"> or move</w:t>
      </w:r>
      <w:r w:rsidRPr="00E30AFF">
        <w:rPr>
          <w:rFonts w:ascii="Arial" w:hAnsi="Arial" w:cs="Arial"/>
          <w:sz w:val="24"/>
          <w:szCs w:val="24"/>
        </w:rPr>
        <w:t xml:space="preserve"> a file in the repository</w:t>
      </w:r>
      <w:r w:rsidR="00E30AFF" w:rsidRPr="00E30AFF">
        <w:rPr>
          <w:rFonts w:ascii="Arial" w:hAnsi="Arial" w:cs="Arial"/>
          <w:sz w:val="24"/>
          <w:szCs w:val="24"/>
        </w:rPr>
        <w:t>,</w:t>
      </w:r>
      <w:r w:rsidRPr="00E30AFF">
        <w:rPr>
          <w:rFonts w:ascii="Arial" w:hAnsi="Arial" w:cs="Arial"/>
          <w:sz w:val="24"/>
          <w:szCs w:val="24"/>
        </w:rPr>
        <w:t xml:space="preserve"> ‘git pull’ first before editing</w:t>
      </w:r>
      <w:r w:rsidR="00E30AFF" w:rsidRPr="00E30AFF">
        <w:rPr>
          <w:rFonts w:ascii="Arial" w:hAnsi="Arial" w:cs="Arial"/>
          <w:sz w:val="24"/>
          <w:szCs w:val="24"/>
        </w:rPr>
        <w:t>, moving</w:t>
      </w:r>
      <w:r w:rsidRPr="00E30AFF">
        <w:rPr>
          <w:rFonts w:ascii="Arial" w:hAnsi="Arial" w:cs="Arial"/>
          <w:sz w:val="24"/>
          <w:szCs w:val="24"/>
        </w:rPr>
        <w:t xml:space="preserve"> or adding a file or folder. </w:t>
      </w:r>
    </w:p>
    <w:p w14:paraId="63FF1B7A" w14:textId="0A08DC17" w:rsidR="00A523E5" w:rsidRPr="00E30AFF" w:rsidRDefault="00A523E5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sz w:val="24"/>
          <w:szCs w:val="24"/>
        </w:rPr>
        <w:t>The 3</w:t>
      </w:r>
      <w:r w:rsidRPr="00E30AFF">
        <w:rPr>
          <w:rFonts w:ascii="Arial" w:hAnsi="Arial" w:cs="Arial"/>
          <w:sz w:val="24"/>
          <w:szCs w:val="24"/>
          <w:vertAlign w:val="superscript"/>
        </w:rPr>
        <w:t>rd</w:t>
      </w:r>
      <w:r w:rsidRPr="00E30AFF">
        <w:rPr>
          <w:rFonts w:ascii="Arial" w:hAnsi="Arial" w:cs="Arial"/>
          <w:sz w:val="24"/>
          <w:szCs w:val="24"/>
        </w:rPr>
        <w:t xml:space="preserve"> line </w:t>
      </w:r>
      <w:r w:rsidR="00E30AFF" w:rsidRPr="00E30AFF">
        <w:rPr>
          <w:rFonts w:ascii="Arial" w:hAnsi="Arial" w:cs="Arial"/>
          <w:sz w:val="24"/>
          <w:szCs w:val="24"/>
        </w:rPr>
        <w:t>is</w:t>
      </w:r>
      <w:r w:rsidRPr="00E30AFF">
        <w:rPr>
          <w:rFonts w:ascii="Arial" w:hAnsi="Arial" w:cs="Arial"/>
          <w:sz w:val="24"/>
          <w:szCs w:val="24"/>
        </w:rPr>
        <w:t xml:space="preserve"> how you make a new folder.</w:t>
      </w:r>
    </w:p>
    <w:p w14:paraId="72ACB543" w14:textId="10F00C5D" w:rsidR="004F1DCA" w:rsidRPr="00E30AFF" w:rsidRDefault="004F1DCA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3A21F338" wp14:editId="6692D02B">
            <wp:extent cx="5890260" cy="157465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3141" t="23305" r="27991" b="48718"/>
                    <a:stretch/>
                  </pic:blipFill>
                  <pic:spPr bwMode="auto">
                    <a:xfrm>
                      <a:off x="0" y="0"/>
                      <a:ext cx="5906358" cy="15789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B941E0" w14:textId="77777777" w:rsidR="00E30AFF" w:rsidRDefault="00E30AFF">
      <w:pPr>
        <w:rPr>
          <w:rFonts w:ascii="Arial" w:hAnsi="Arial" w:cs="Arial"/>
          <w:sz w:val="24"/>
          <w:szCs w:val="24"/>
        </w:rPr>
      </w:pPr>
    </w:p>
    <w:p w14:paraId="7234560A" w14:textId="77777777" w:rsidR="00E30AFF" w:rsidRDefault="00E30AFF">
      <w:pPr>
        <w:rPr>
          <w:rFonts w:ascii="Arial" w:hAnsi="Arial" w:cs="Arial"/>
          <w:sz w:val="24"/>
          <w:szCs w:val="24"/>
        </w:rPr>
      </w:pPr>
    </w:p>
    <w:p w14:paraId="0CE0E383" w14:textId="77777777" w:rsidR="00E30AFF" w:rsidRDefault="00E30AFF">
      <w:pPr>
        <w:rPr>
          <w:rFonts w:ascii="Arial" w:hAnsi="Arial" w:cs="Arial"/>
          <w:sz w:val="24"/>
          <w:szCs w:val="24"/>
        </w:rPr>
      </w:pPr>
    </w:p>
    <w:p w14:paraId="4541C694" w14:textId="77777777" w:rsidR="00E30AFF" w:rsidRDefault="00E30AFF">
      <w:pPr>
        <w:rPr>
          <w:rFonts w:ascii="Arial" w:hAnsi="Arial" w:cs="Arial"/>
          <w:sz w:val="24"/>
          <w:szCs w:val="24"/>
        </w:rPr>
      </w:pPr>
    </w:p>
    <w:p w14:paraId="53A02E25" w14:textId="77777777" w:rsidR="00E30AFF" w:rsidRDefault="00E30AFF">
      <w:pPr>
        <w:rPr>
          <w:rFonts w:ascii="Arial" w:hAnsi="Arial" w:cs="Arial"/>
          <w:sz w:val="24"/>
          <w:szCs w:val="24"/>
        </w:rPr>
      </w:pPr>
    </w:p>
    <w:p w14:paraId="39DD8632" w14:textId="4317198F" w:rsidR="004F1DCA" w:rsidRPr="00E30AFF" w:rsidRDefault="00E30AFF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sz w:val="24"/>
          <w:szCs w:val="24"/>
        </w:rPr>
        <w:lastRenderedPageBreak/>
        <w:t xml:space="preserve">When you make a new folder and add a file, the lines given below are how to upload it all to git. </w:t>
      </w:r>
    </w:p>
    <w:p w14:paraId="50E8A680" w14:textId="2651168F" w:rsidR="004F1DCA" w:rsidRPr="00E30AFF" w:rsidRDefault="004F1DCA">
      <w:pPr>
        <w:rPr>
          <w:rFonts w:ascii="Arial" w:hAnsi="Arial" w:cs="Arial"/>
          <w:sz w:val="24"/>
          <w:szCs w:val="24"/>
        </w:rPr>
      </w:pPr>
      <w:r w:rsidRPr="00E30AFF"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FDB3382" wp14:editId="04F7E914">
            <wp:extent cx="5911215" cy="343899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247" t="25715" r="25855" b="11302"/>
                    <a:stretch/>
                  </pic:blipFill>
                  <pic:spPr bwMode="auto">
                    <a:xfrm>
                      <a:off x="0" y="0"/>
                      <a:ext cx="5919915" cy="34440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F1DCA" w:rsidRPr="00E30A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sLCwNDWxNDAztTBX0lEKTi0uzszPAykwqgUAEua9pCwAAAA="/>
  </w:docVars>
  <w:rsids>
    <w:rsidRoot w:val="004F1DCA"/>
    <w:rsid w:val="004F1DCA"/>
    <w:rsid w:val="0092504D"/>
    <w:rsid w:val="00A523E5"/>
    <w:rsid w:val="00AF346C"/>
    <w:rsid w:val="00BB6DDB"/>
    <w:rsid w:val="00E30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47FF2"/>
  <w15:chartTrackingRefBased/>
  <w15:docId w15:val="{416B33D9-2C24-4835-AA38-BEB267AF0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504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-scm.com/download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9</TotalTime>
  <Pages>2</Pages>
  <Words>72</Words>
  <Characters>41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, Madeline Jane</dc:creator>
  <cp:keywords/>
  <dc:description/>
  <cp:lastModifiedBy>Martin, Madeline Jane</cp:lastModifiedBy>
  <cp:revision>2</cp:revision>
  <dcterms:created xsi:type="dcterms:W3CDTF">2020-05-06T03:21:00Z</dcterms:created>
  <dcterms:modified xsi:type="dcterms:W3CDTF">2020-05-07T03:02:00Z</dcterms:modified>
</cp:coreProperties>
</file>